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FA9ACA" w14:textId="77777777" w:rsidR="00447808" w:rsidRDefault="00A84BE6">
      <w:pPr>
        <w:pStyle w:val="a4"/>
      </w:pPr>
      <w:r>
        <w:t>Отчёт по третьему этапу индивидуального проекта</w:t>
      </w:r>
    </w:p>
    <w:p w14:paraId="19110DDA" w14:textId="77777777" w:rsidR="00447808" w:rsidRDefault="00A84BE6">
      <w:pPr>
        <w:pStyle w:val="a5"/>
      </w:pPr>
      <w:r>
        <w:t>Операционные системы</w:t>
      </w:r>
    </w:p>
    <w:p w14:paraId="3E4D2F33" w14:textId="77777777" w:rsidR="00447808" w:rsidRDefault="00A84BE6">
      <w:pPr>
        <w:pStyle w:val="Author"/>
      </w:pPr>
      <w:r>
        <w:t>Макарова Анастасия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17223714"/>
        <w:docPartObj>
          <w:docPartGallery w:val="Table of Contents"/>
          <w:docPartUnique/>
        </w:docPartObj>
      </w:sdtPr>
      <w:sdtEndPr/>
      <w:sdtContent>
        <w:p w14:paraId="32188A8D" w14:textId="77777777" w:rsidR="00447808" w:rsidRDefault="00A84BE6">
          <w:pPr>
            <w:pStyle w:val="ae"/>
          </w:pPr>
          <w:r>
            <w:t>Содержание</w:t>
          </w:r>
        </w:p>
        <w:p w14:paraId="72880096" w14:textId="5535A5F2" w:rsidR="00673CD2" w:rsidRDefault="00A84BE6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433799" w:history="1">
            <w:r w:rsidR="00673CD2" w:rsidRPr="008E6E6D">
              <w:rPr>
                <w:rStyle w:val="ad"/>
                <w:noProof/>
              </w:rPr>
              <w:t>Цель работы</w:t>
            </w:r>
            <w:r w:rsidR="00673CD2">
              <w:rPr>
                <w:noProof/>
                <w:webHidden/>
              </w:rPr>
              <w:tab/>
            </w:r>
            <w:r w:rsidR="00673CD2">
              <w:rPr>
                <w:noProof/>
                <w:webHidden/>
              </w:rPr>
              <w:fldChar w:fldCharType="begin"/>
            </w:r>
            <w:r w:rsidR="00673CD2">
              <w:rPr>
                <w:noProof/>
                <w:webHidden/>
              </w:rPr>
              <w:instrText xml:space="preserve"> PAGEREF _Toc103433799 \h </w:instrText>
            </w:r>
            <w:r w:rsidR="00673CD2">
              <w:rPr>
                <w:noProof/>
                <w:webHidden/>
              </w:rPr>
            </w:r>
            <w:r w:rsidR="00673CD2">
              <w:rPr>
                <w:noProof/>
                <w:webHidden/>
              </w:rPr>
              <w:fldChar w:fldCharType="separate"/>
            </w:r>
            <w:r w:rsidR="00673CD2">
              <w:rPr>
                <w:noProof/>
                <w:webHidden/>
              </w:rPr>
              <w:t>1</w:t>
            </w:r>
            <w:r w:rsidR="00673CD2">
              <w:rPr>
                <w:noProof/>
                <w:webHidden/>
              </w:rPr>
              <w:fldChar w:fldCharType="end"/>
            </w:r>
          </w:hyperlink>
        </w:p>
        <w:p w14:paraId="668B71A0" w14:textId="4A3FB638" w:rsidR="00673CD2" w:rsidRDefault="00673C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33800" w:history="1">
            <w:r w:rsidRPr="008E6E6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338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E930023" w14:textId="3A57723E" w:rsidR="00673CD2" w:rsidRDefault="00673CD2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433801" w:history="1">
            <w:r w:rsidRPr="008E6E6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4338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78FF9B" w14:textId="77777777" w:rsidR="00447808" w:rsidRDefault="00A84BE6">
          <w:r>
            <w:fldChar w:fldCharType="end"/>
          </w:r>
        </w:p>
      </w:sdtContent>
    </w:sdt>
    <w:p w14:paraId="14F29C54" w14:textId="77777777" w:rsidR="00447808" w:rsidRDefault="00A84BE6">
      <w:pPr>
        <w:pStyle w:val="1"/>
      </w:pPr>
      <w:bookmarkStart w:id="0" w:name="цель-работы"/>
      <w:bookmarkStart w:id="1" w:name="_Toc103433799"/>
      <w:r>
        <w:t>Цель работы</w:t>
      </w:r>
      <w:bookmarkEnd w:id="1"/>
    </w:p>
    <w:p w14:paraId="3A63ECC7" w14:textId="77777777" w:rsidR="00447808" w:rsidRDefault="00A84BE6">
      <w:pPr>
        <w:pStyle w:val="FirstParagraph"/>
      </w:pPr>
      <w:r>
        <w:t>Добавить к сайту свои достижения:</w:t>
      </w:r>
    </w:p>
    <w:p w14:paraId="267F52DB" w14:textId="77777777" w:rsidR="00447808" w:rsidRDefault="00A84BE6">
      <w:pPr>
        <w:numPr>
          <w:ilvl w:val="0"/>
          <w:numId w:val="2"/>
        </w:numPr>
      </w:pPr>
      <w:r>
        <w:t>Список достижений: информация о навыках (Skills), информация об опыте (Experience), информация о достижениях (Accomplishments).</w:t>
      </w:r>
    </w:p>
    <w:p w14:paraId="7D9A56C0" w14:textId="77777777" w:rsidR="00447808" w:rsidRDefault="00A84BE6">
      <w:pPr>
        <w:numPr>
          <w:ilvl w:val="0"/>
          <w:numId w:val="2"/>
        </w:numPr>
      </w:pPr>
      <w:r>
        <w:t>Сделать пост по прошедшей неделе.</w:t>
      </w:r>
    </w:p>
    <w:p w14:paraId="24FEF09F" w14:textId="77777777" w:rsidR="00447808" w:rsidRDefault="00A84BE6">
      <w:pPr>
        <w:numPr>
          <w:ilvl w:val="0"/>
          <w:numId w:val="2"/>
        </w:numPr>
      </w:pPr>
      <w:r>
        <w:t xml:space="preserve">Добавить пост на тему по выбору: “Легковесные языки разметки” или “Языки разметки. LaTeX” или </w:t>
      </w:r>
      <w:r>
        <w:t>“Язык разметки Markdown”.</w:t>
      </w:r>
    </w:p>
    <w:p w14:paraId="6361DAC0" w14:textId="77777777" w:rsidR="00447808" w:rsidRDefault="00A84BE6">
      <w:pPr>
        <w:pStyle w:val="1"/>
      </w:pPr>
      <w:bookmarkStart w:id="2" w:name="выполнение-лабораторной-работы"/>
      <w:bookmarkStart w:id="3" w:name="_Toc103433800"/>
      <w:bookmarkEnd w:id="0"/>
      <w:r>
        <w:t>Выполнение лабораторной работы</w:t>
      </w:r>
      <w:bookmarkEnd w:id="3"/>
    </w:p>
    <w:p w14:paraId="3C11F388" w14:textId="77777777" w:rsidR="00447808" w:rsidRDefault="00A84BE6">
      <w:pPr>
        <w:pStyle w:val="Compact"/>
        <w:numPr>
          <w:ilvl w:val="0"/>
          <w:numId w:val="3"/>
        </w:numPr>
      </w:pPr>
      <w:r>
        <w:t>Добавляем список достижений:</w:t>
      </w:r>
    </w:p>
    <w:p w14:paraId="17B884F2" w14:textId="77777777" w:rsidR="00447808" w:rsidRDefault="00A84BE6">
      <w:pPr>
        <w:pStyle w:val="Compact"/>
        <w:numPr>
          <w:ilvl w:val="0"/>
          <w:numId w:val="4"/>
        </w:numPr>
      </w:pPr>
      <w:r>
        <w:t>Добавляем информацию о навыках, для этого переходим в папку mysite/content/home и редактируем файл skills.md (Рис. 1). Пишем о своих навыках и добавляем иконки (Рис. 2, 3</w:t>
      </w:r>
      <w:r>
        <w:t>). В качестве иконок я использу эмоджи и их коды с сайта https://github.com/ikatyang/emoji-cheat-sheet/blob/master/README.md (Рис. 4). Отправляем изменения на наш сайт (Рис.5).</w:t>
      </w:r>
    </w:p>
    <w:p w14:paraId="1CD0F7E8" w14:textId="77777777" w:rsidR="00447808" w:rsidRDefault="00A84BE6">
      <w:pPr>
        <w:pStyle w:val="CaptionedFigure"/>
      </w:pPr>
      <w:r>
        <w:rPr>
          <w:noProof/>
        </w:rPr>
        <w:lastRenderedPageBreak/>
        <w:drawing>
          <wp:inline distT="0" distB="0" distL="0" distR="0" wp14:anchorId="4C114CED" wp14:editId="4EC0ED33">
            <wp:extent cx="3797300" cy="5346700"/>
            <wp:effectExtent l="0" t="0" r="0" b="0"/>
            <wp:docPr id="22" name="Picture" descr="Рис.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534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7C33768" w14:textId="77777777" w:rsidR="00447808" w:rsidRDefault="00A84BE6">
      <w:pPr>
        <w:pStyle w:val="ImageCaption"/>
      </w:pPr>
      <w:r>
        <w:t>Рис.1</w:t>
      </w:r>
    </w:p>
    <w:p w14:paraId="37314622" w14:textId="77777777" w:rsidR="00447808" w:rsidRDefault="00A84BE6">
      <w:pPr>
        <w:pStyle w:val="CaptionedFigure"/>
      </w:pPr>
      <w:r>
        <w:rPr>
          <w:noProof/>
        </w:rPr>
        <w:lastRenderedPageBreak/>
        <w:drawing>
          <wp:inline distT="0" distB="0" distL="0" distR="0" wp14:anchorId="5A5893D8" wp14:editId="132CA8E7">
            <wp:extent cx="5334000" cy="2813538"/>
            <wp:effectExtent l="0" t="0" r="0" b="0"/>
            <wp:docPr id="26" name="Picture" descr="Рис.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age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5C466A" w14:textId="77777777" w:rsidR="00447808" w:rsidRDefault="00A84BE6">
      <w:pPr>
        <w:pStyle w:val="ImageCaption"/>
      </w:pPr>
      <w:r>
        <w:t>Рис.2</w:t>
      </w:r>
    </w:p>
    <w:p w14:paraId="070635F7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33585AD2" wp14:editId="5FA0E6E8">
            <wp:extent cx="5334000" cy="1585783"/>
            <wp:effectExtent l="0" t="0" r="0" b="0"/>
            <wp:docPr id="30" name="Picture" descr="Рис.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age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85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50F61C" w14:textId="77777777" w:rsidR="00447808" w:rsidRDefault="00A84BE6">
      <w:pPr>
        <w:pStyle w:val="ImageCaption"/>
      </w:pPr>
      <w:r>
        <w:t>Рис.3</w:t>
      </w:r>
    </w:p>
    <w:p w14:paraId="00FE5E8D" w14:textId="77777777" w:rsidR="00447808" w:rsidRDefault="00A84BE6">
      <w:pPr>
        <w:pStyle w:val="CaptionedFigure"/>
      </w:pPr>
      <w:r>
        <w:rPr>
          <w:noProof/>
        </w:rPr>
        <w:lastRenderedPageBreak/>
        <w:drawing>
          <wp:inline distT="0" distB="0" distL="0" distR="0" wp14:anchorId="3AC72A19" wp14:editId="05A6D66E">
            <wp:extent cx="5334000" cy="4230177"/>
            <wp:effectExtent l="0" t="0" r="0" b="0"/>
            <wp:docPr id="34" name="Picture" descr="Рис.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01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97DFA8D" w14:textId="77777777" w:rsidR="00447808" w:rsidRDefault="00A84BE6">
      <w:pPr>
        <w:pStyle w:val="ImageCaption"/>
      </w:pPr>
      <w:r>
        <w:t>Рис.4</w:t>
      </w:r>
    </w:p>
    <w:p w14:paraId="3101B6F6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6C7CE92A" wp14:editId="0F09DABC">
            <wp:extent cx="5334000" cy="2571532"/>
            <wp:effectExtent l="0" t="0" r="0" b="0"/>
            <wp:docPr id="38" name="Picture" descr="Рис.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age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71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D4C21A" w14:textId="77777777" w:rsidR="00447808" w:rsidRDefault="00A84BE6">
      <w:pPr>
        <w:pStyle w:val="ImageCaption"/>
      </w:pPr>
      <w:r>
        <w:t>Рис.5</w:t>
      </w:r>
    </w:p>
    <w:p w14:paraId="622724E7" w14:textId="77777777" w:rsidR="00447808" w:rsidRDefault="00A84BE6">
      <w:pPr>
        <w:pStyle w:val="Compact"/>
        <w:numPr>
          <w:ilvl w:val="0"/>
          <w:numId w:val="5"/>
        </w:numPr>
      </w:pPr>
      <w:r>
        <w:t>Добавляем информацию об опыте, для этог</w:t>
      </w:r>
      <w:r>
        <w:t>о переходим в папку mysite/content/home и редактируем файл experience.md, пишу о своем опыте обучения в школе и университете (Рис. 6). Отправляем изменения на наш сайт (Рис. 7).</w:t>
      </w:r>
    </w:p>
    <w:p w14:paraId="12BF9A5F" w14:textId="77777777" w:rsidR="00447808" w:rsidRDefault="00A84BE6">
      <w:pPr>
        <w:pStyle w:val="CaptionedFigure"/>
      </w:pPr>
      <w:r>
        <w:rPr>
          <w:noProof/>
        </w:rPr>
        <w:lastRenderedPageBreak/>
        <w:drawing>
          <wp:inline distT="0" distB="0" distL="0" distR="0" wp14:anchorId="0819161F" wp14:editId="4572631A">
            <wp:extent cx="5334000" cy="2446326"/>
            <wp:effectExtent l="0" t="0" r="0" b="0"/>
            <wp:docPr id="42" name="Picture" descr="Рис.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age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6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91E9EE" w14:textId="77777777" w:rsidR="00447808" w:rsidRDefault="00A84BE6">
      <w:pPr>
        <w:pStyle w:val="ImageCaption"/>
      </w:pPr>
      <w:r>
        <w:t>Рис.6</w:t>
      </w:r>
    </w:p>
    <w:p w14:paraId="07C82AE1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5050ACFE" wp14:editId="4209703A">
            <wp:extent cx="5334000" cy="2516114"/>
            <wp:effectExtent l="0" t="0" r="0" b="0"/>
            <wp:docPr id="46" name="Picture" descr="Рис.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age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219DEE" w14:textId="77777777" w:rsidR="00447808" w:rsidRDefault="00A84BE6">
      <w:pPr>
        <w:pStyle w:val="ImageCaption"/>
      </w:pPr>
      <w:r>
        <w:t>Рис.7</w:t>
      </w:r>
    </w:p>
    <w:p w14:paraId="15B4830A" w14:textId="77777777" w:rsidR="00447808" w:rsidRDefault="00A84BE6">
      <w:pPr>
        <w:pStyle w:val="Compact"/>
        <w:numPr>
          <w:ilvl w:val="0"/>
          <w:numId w:val="6"/>
        </w:numPr>
      </w:pPr>
      <w:r>
        <w:t>Добавляем информацию о достижениях, для этого переходим в папку mysite/content/home и редактируем файл accomplishments.md, я пишу о своем обучении в онлайн школе (Рис. 8). Отправляем изменения на наш сайт (Рис. 9).</w:t>
      </w:r>
    </w:p>
    <w:p w14:paraId="4913C65D" w14:textId="77777777" w:rsidR="00447808" w:rsidRDefault="00A84BE6">
      <w:pPr>
        <w:pStyle w:val="CaptionedFigure"/>
      </w:pPr>
      <w:r>
        <w:rPr>
          <w:noProof/>
        </w:rPr>
        <w:lastRenderedPageBreak/>
        <w:drawing>
          <wp:inline distT="0" distB="0" distL="0" distR="0" wp14:anchorId="7F2346BF" wp14:editId="075DF9E3">
            <wp:extent cx="5334000" cy="2785070"/>
            <wp:effectExtent l="0" t="0" r="0" b="0"/>
            <wp:docPr id="50" name="Picture" descr="Рис.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age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5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ADAC50" w14:textId="77777777" w:rsidR="00447808" w:rsidRDefault="00A84BE6">
      <w:pPr>
        <w:pStyle w:val="ImageCaption"/>
      </w:pPr>
      <w:r>
        <w:t>Рис.8</w:t>
      </w:r>
    </w:p>
    <w:p w14:paraId="1FB83A54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3B482D8A" wp14:editId="5B07EA30">
            <wp:extent cx="5334000" cy="1951164"/>
            <wp:effectExtent l="0" t="0" r="0" b="0"/>
            <wp:docPr id="54" name="Picture" descr="Рис.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age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A26401" w14:textId="77777777" w:rsidR="00447808" w:rsidRDefault="00A84BE6">
      <w:pPr>
        <w:pStyle w:val="ImageCaption"/>
      </w:pPr>
      <w:r>
        <w:t>Рис.9</w:t>
      </w:r>
    </w:p>
    <w:p w14:paraId="65E3831B" w14:textId="77777777" w:rsidR="00447808" w:rsidRDefault="00A84BE6">
      <w:pPr>
        <w:pStyle w:val="Compact"/>
        <w:numPr>
          <w:ilvl w:val="0"/>
          <w:numId w:val="7"/>
        </w:numPr>
      </w:pPr>
      <w:r>
        <w:t>Сделаем пост по прошедшей</w:t>
      </w:r>
      <w:r>
        <w:t xml:space="preserve"> неделе. Для создаем новый файл с помощью командной строки: hugo new post/post3.md (Рис. 10). Открываем созданный нами файл и редактируем его, внося информацию о себе, а именно: о проведенном нами времени на прошедшей неделе (Рис. 11). Также изменяем назва</w:t>
      </w:r>
      <w:r>
        <w:t>ние, подзаголовок, автора, добавляем тэг и категорию (Рис. 12). Отправляем изменения на наш сайт и открываем созданный пост (Рис. 13).</w:t>
      </w:r>
    </w:p>
    <w:p w14:paraId="64298FAD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59B01238" wp14:editId="52B7E5EE">
            <wp:extent cx="5334000" cy="852290"/>
            <wp:effectExtent l="0" t="0" r="0" b="0"/>
            <wp:docPr id="58" name="Picture" descr="Рис.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52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79DD21" w14:textId="77777777" w:rsidR="00447808" w:rsidRDefault="00A84BE6">
      <w:pPr>
        <w:pStyle w:val="ImageCaption"/>
      </w:pPr>
      <w:r>
        <w:t>Рис.10</w:t>
      </w:r>
    </w:p>
    <w:p w14:paraId="43250970" w14:textId="77777777" w:rsidR="00447808" w:rsidRDefault="00A84BE6">
      <w:pPr>
        <w:pStyle w:val="CaptionedFigure"/>
      </w:pPr>
      <w:r>
        <w:rPr>
          <w:noProof/>
        </w:rPr>
        <w:lastRenderedPageBreak/>
        <w:drawing>
          <wp:inline distT="0" distB="0" distL="0" distR="0" wp14:anchorId="73FCB167" wp14:editId="402EA35F">
            <wp:extent cx="5334000" cy="1326798"/>
            <wp:effectExtent l="0" t="0" r="0" b="0"/>
            <wp:docPr id="62" name="Picture" descr="Рис.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E7EE57" w14:textId="77777777" w:rsidR="00447808" w:rsidRDefault="00A84BE6">
      <w:pPr>
        <w:pStyle w:val="ImageCaption"/>
      </w:pPr>
      <w:r>
        <w:t>Рис.11</w:t>
      </w:r>
    </w:p>
    <w:p w14:paraId="22AF8BF3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583E3D2A" wp14:editId="66BD634D">
            <wp:extent cx="5334000" cy="2423865"/>
            <wp:effectExtent l="0" t="0" r="0" b="0"/>
            <wp:docPr id="66" name="Picture" descr="Рис.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age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3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98A4FF" w14:textId="77777777" w:rsidR="00447808" w:rsidRDefault="00A84BE6">
      <w:pPr>
        <w:pStyle w:val="ImageCaption"/>
      </w:pPr>
      <w:r>
        <w:t>Рис.12</w:t>
      </w:r>
    </w:p>
    <w:p w14:paraId="51FE9B8F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0A976229" wp14:editId="6C9D628F">
            <wp:extent cx="5334000" cy="2675244"/>
            <wp:effectExtent l="0" t="0" r="0" b="0"/>
            <wp:docPr id="70" name="Picture" descr="Рис.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age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5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FA29D62" w14:textId="77777777" w:rsidR="00447808" w:rsidRDefault="00A84BE6">
      <w:pPr>
        <w:pStyle w:val="ImageCaption"/>
      </w:pPr>
      <w:r>
        <w:t>Рис.13</w:t>
      </w:r>
    </w:p>
    <w:p w14:paraId="0C7C89AD" w14:textId="77777777" w:rsidR="00447808" w:rsidRDefault="00A84BE6">
      <w:pPr>
        <w:pStyle w:val="Compact"/>
        <w:numPr>
          <w:ilvl w:val="0"/>
          <w:numId w:val="8"/>
        </w:numPr>
      </w:pPr>
      <w:r>
        <w:t>Добавим пост на тему по выбору. Я выбрала тему: “Языки разметки. LaTeX”. Как и в предыдущем пункте, создаем с помощью командной строки и команды hugo new post/post4.md новый файл и открываем его (Рис. 14, 15). Редактируем его (Рис. 16, 17). Отправляем изме</w:t>
      </w:r>
      <w:r>
        <w:t>нения на сайт (Рис. 18, 19, 20).</w:t>
      </w:r>
    </w:p>
    <w:p w14:paraId="20BA79DB" w14:textId="77777777" w:rsidR="00447808" w:rsidRDefault="00A84BE6">
      <w:pPr>
        <w:pStyle w:val="CaptionedFigure"/>
      </w:pPr>
      <w:r>
        <w:rPr>
          <w:noProof/>
        </w:rPr>
        <w:lastRenderedPageBreak/>
        <w:drawing>
          <wp:inline distT="0" distB="0" distL="0" distR="0" wp14:anchorId="6CDAF378" wp14:editId="26BB359C">
            <wp:extent cx="5334000" cy="685800"/>
            <wp:effectExtent l="0" t="0" r="0" b="0"/>
            <wp:docPr id="74" name="Picture" descr="Рис.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age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CE18F64" w14:textId="77777777" w:rsidR="00447808" w:rsidRDefault="00A84BE6">
      <w:pPr>
        <w:pStyle w:val="ImageCaption"/>
      </w:pPr>
      <w:r>
        <w:t>Рис.14</w:t>
      </w:r>
    </w:p>
    <w:p w14:paraId="6446B815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7704749D" wp14:editId="00FAAE2A">
            <wp:extent cx="1981200" cy="1422400"/>
            <wp:effectExtent l="0" t="0" r="0" b="0"/>
            <wp:docPr id="78" name="Picture" descr="Рис.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" name="Picture" descr="image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81200" cy="142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810E5C8" w14:textId="77777777" w:rsidR="00447808" w:rsidRDefault="00A84BE6">
      <w:pPr>
        <w:pStyle w:val="ImageCaption"/>
      </w:pPr>
      <w:r>
        <w:t>Рис.15</w:t>
      </w:r>
    </w:p>
    <w:p w14:paraId="0B4BEF91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2BF82FF1" wp14:editId="6B53EA3F">
            <wp:extent cx="5334000" cy="2214600"/>
            <wp:effectExtent l="0" t="0" r="0" b="0"/>
            <wp:docPr id="82" name="Picture" descr="Рис.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" name="Picture" descr="image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4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325335" w14:textId="77777777" w:rsidR="00447808" w:rsidRDefault="00A84BE6">
      <w:pPr>
        <w:pStyle w:val="ImageCaption"/>
      </w:pPr>
      <w:r>
        <w:t>Рис.16</w:t>
      </w:r>
    </w:p>
    <w:p w14:paraId="54AF07AC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0D4E52FC" wp14:editId="10D2528F">
            <wp:extent cx="5334000" cy="2557864"/>
            <wp:effectExtent l="0" t="0" r="0" b="0"/>
            <wp:docPr id="86" name="Picture" descr="Рис.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" name="Picture" descr="image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578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9C62F38" w14:textId="77777777" w:rsidR="00447808" w:rsidRDefault="00A84BE6">
      <w:pPr>
        <w:pStyle w:val="ImageCaption"/>
      </w:pPr>
      <w:r>
        <w:t>Рис.17</w:t>
      </w:r>
    </w:p>
    <w:p w14:paraId="230E5A1A" w14:textId="77777777" w:rsidR="00447808" w:rsidRDefault="00A84BE6">
      <w:pPr>
        <w:pStyle w:val="CaptionedFigure"/>
      </w:pPr>
      <w:r>
        <w:rPr>
          <w:noProof/>
        </w:rPr>
        <w:lastRenderedPageBreak/>
        <w:drawing>
          <wp:inline distT="0" distB="0" distL="0" distR="0" wp14:anchorId="6FB5F696" wp14:editId="32C1D300">
            <wp:extent cx="5334000" cy="2563787"/>
            <wp:effectExtent l="0" t="0" r="0" b="0"/>
            <wp:docPr id="90" name="Picture" descr="Рис.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image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3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A35A5A" w14:textId="77777777" w:rsidR="00447808" w:rsidRDefault="00A84BE6">
      <w:pPr>
        <w:pStyle w:val="ImageCaption"/>
      </w:pPr>
      <w:r>
        <w:t>Рис.18</w:t>
      </w:r>
    </w:p>
    <w:p w14:paraId="2DCE36C4" w14:textId="77777777" w:rsidR="00447808" w:rsidRDefault="00A84BE6">
      <w:pPr>
        <w:pStyle w:val="CaptionedFigure"/>
      </w:pPr>
      <w:r>
        <w:rPr>
          <w:noProof/>
        </w:rPr>
        <w:drawing>
          <wp:inline distT="0" distB="0" distL="0" distR="0" wp14:anchorId="50C8803D" wp14:editId="36EC8AD0">
            <wp:extent cx="5334000" cy="2667000"/>
            <wp:effectExtent l="0" t="0" r="0" b="0"/>
            <wp:docPr id="94" name="Picture" descr="Рис.1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" name="Picture" descr="image/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17D1A5" w14:textId="77777777" w:rsidR="00447808" w:rsidRDefault="00A84BE6">
      <w:pPr>
        <w:pStyle w:val="ImageCaption"/>
      </w:pPr>
      <w:r>
        <w:t>Рис.19</w:t>
      </w:r>
    </w:p>
    <w:p w14:paraId="3BD29BFB" w14:textId="77777777" w:rsidR="00447808" w:rsidRDefault="00A84BE6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B96218F" wp14:editId="3992362E">
            <wp:extent cx="5334000" cy="2691656"/>
            <wp:effectExtent l="0" t="0" r="0" b="0"/>
            <wp:docPr id="98" name="Picture" descr="Рис.2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image/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91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19B6BB63" w14:textId="77777777" w:rsidR="00447808" w:rsidRDefault="00A84BE6">
      <w:pPr>
        <w:pStyle w:val="ImageCaption"/>
      </w:pPr>
      <w:r>
        <w:t>Рис.20</w:t>
      </w:r>
    </w:p>
    <w:p w14:paraId="123F7838" w14:textId="77777777" w:rsidR="00447808" w:rsidRDefault="00A84BE6">
      <w:pPr>
        <w:pStyle w:val="1"/>
      </w:pPr>
      <w:bookmarkStart w:id="5" w:name="выводы"/>
      <w:bookmarkStart w:id="6" w:name="_Toc103433801"/>
      <w:bookmarkEnd w:id="2"/>
      <w:r>
        <w:t>Выводы</w:t>
      </w:r>
      <w:bookmarkEnd w:id="6"/>
    </w:p>
    <w:p w14:paraId="27F3B91D" w14:textId="77777777" w:rsidR="00447808" w:rsidRDefault="00A84BE6">
      <w:pPr>
        <w:pStyle w:val="FirstParagraph"/>
      </w:pPr>
      <w:r>
        <w:t>В ходе выполнения второго этапа по созданию сайта я научилась редактировать информацию о себе (достижения, опыт и навыки), а также написала новые посты.</w:t>
      </w:r>
      <w:bookmarkEnd w:id="5"/>
    </w:p>
    <w:sectPr w:rsidR="0044780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79D2D69" w14:textId="77777777" w:rsidR="00A84BE6" w:rsidRDefault="00A84BE6">
      <w:pPr>
        <w:spacing w:after="0"/>
      </w:pPr>
      <w:r>
        <w:separator/>
      </w:r>
    </w:p>
  </w:endnote>
  <w:endnote w:type="continuationSeparator" w:id="0">
    <w:p w14:paraId="0A56EB18" w14:textId="77777777" w:rsidR="00A84BE6" w:rsidRDefault="00A84BE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4968976" w14:textId="77777777" w:rsidR="00A84BE6" w:rsidRDefault="00A84BE6">
      <w:r>
        <w:separator/>
      </w:r>
    </w:p>
  </w:footnote>
  <w:footnote w:type="continuationSeparator" w:id="0">
    <w:p w14:paraId="656660CD" w14:textId="77777777" w:rsidR="00A84BE6" w:rsidRDefault="00A84BE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F6E093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C25CFC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9FB6BB3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2"/>
    <w:multiLevelType w:val="multilevel"/>
    <w:tmpl w:val="B6FC5B04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3"/>
    <w:multiLevelType w:val="multilevel"/>
    <w:tmpl w:val="5AA2814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" w16cid:durableId="795760214">
    <w:abstractNumId w:val="0"/>
  </w:num>
  <w:num w:numId="2" w16cid:durableId="7395199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32936203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752630266">
    <w:abstractNumId w:val="1"/>
  </w:num>
  <w:num w:numId="5" w16cid:durableId="1895197529">
    <w:abstractNumId w:val="1"/>
  </w:num>
  <w:num w:numId="6" w16cid:durableId="252132496">
    <w:abstractNumId w:val="1"/>
  </w:num>
  <w:num w:numId="7" w16cid:durableId="1662076897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" w16cid:durableId="256404968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47808"/>
    <w:rsid w:val="00447808"/>
    <w:rsid w:val="00673CD2"/>
    <w:rsid w:val="00A84BE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5D206B"/>
  <w15:docId w15:val="{73421B02-B00F-465E-A309-4DAF4C48E2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73CD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386</Words>
  <Characters>2203</Characters>
  <Application>Microsoft Office Word</Application>
  <DocSecurity>0</DocSecurity>
  <Lines>18</Lines>
  <Paragraphs>5</Paragraphs>
  <ScaleCrop>false</ScaleCrop>
  <Company/>
  <LinksUpToDate>false</LinksUpToDate>
  <CharactersWithSpaces>25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третьему этапу индивидуального проекта</dc:title>
  <dc:creator>Макарова Анастасия Михайловна</dc:creator>
  <cp:keywords/>
  <cp:lastModifiedBy>Макарова Анастасия Михайловна</cp:lastModifiedBy>
  <cp:revision>3</cp:revision>
  <cp:lastPrinted>2022-05-14T12:19:00Z</cp:lastPrinted>
  <dcterms:created xsi:type="dcterms:W3CDTF">2022-05-14T12:16:00Z</dcterms:created>
  <dcterms:modified xsi:type="dcterms:W3CDTF">2022-05-14T12:20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